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2E497" w14:textId="2AC5E918" w:rsidR="00A64D28" w:rsidRDefault="00A64D28" w:rsidP="00A64D28">
      <w:pPr>
        <w:pBdr>
          <w:bottom w:val="single" w:sz="6" w:space="1" w:color="auto"/>
        </w:pBdr>
        <w:jc w:val="center"/>
        <w:rPr>
          <w:rFonts w:ascii="Foundry Context Bold" w:eastAsia="SimSun" w:hAnsi="Foundry Context Bold"/>
          <w:b/>
          <w:color w:val="1F2649" w:themeColor="text2"/>
          <w:sz w:val="32"/>
          <w:lang w:eastAsia="zh-CN"/>
        </w:rPr>
      </w:pPr>
      <w:r>
        <w:rPr>
          <w:rFonts w:ascii="Foundry Context Bold" w:eastAsia="SimSun" w:hAnsi="Foundry Context Bold"/>
          <w:b/>
          <w:noProof/>
          <w:color w:val="1F2649" w:themeColor="text2"/>
          <w:sz w:val="32"/>
        </w:rPr>
        <w:drawing>
          <wp:anchor distT="0" distB="0" distL="114300" distR="114300" simplePos="0" relativeHeight="251657216" behindDoc="0" locked="0" layoutInCell="1" allowOverlap="1" wp14:anchorId="7761A88F" wp14:editId="145A2D71">
            <wp:simplePos x="0" y="0"/>
            <wp:positionH relativeFrom="margin">
              <wp:posOffset>-647065</wp:posOffset>
            </wp:positionH>
            <wp:positionV relativeFrom="margin">
              <wp:posOffset>-638810</wp:posOffset>
            </wp:positionV>
            <wp:extent cx="1932305" cy="70231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TP logo_logo-colou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A1364D" w14:textId="41C880B0" w:rsidR="00336CDD" w:rsidRPr="001935B4" w:rsidRDefault="000D153D" w:rsidP="00A64D28">
      <w:pPr>
        <w:pBdr>
          <w:bottom w:val="single" w:sz="6" w:space="1" w:color="auto"/>
        </w:pBdr>
        <w:jc w:val="center"/>
        <w:rPr>
          <w:rFonts w:ascii="Foundry Context Bold" w:eastAsia="SimSun" w:hAnsi="Foundry Context Bold"/>
          <w:b/>
          <w:color w:val="1F2649" w:themeColor="text2"/>
          <w:sz w:val="32"/>
          <w:lang w:eastAsia="zh-CN"/>
        </w:rPr>
      </w:pPr>
      <w:r>
        <w:rPr>
          <w:rFonts w:ascii="Foundry Context Bold" w:eastAsia="SimSun" w:hAnsi="Foundry Context Bold"/>
          <w:b/>
          <w:color w:val="1F2649" w:themeColor="text2"/>
          <w:sz w:val="32"/>
          <w:lang w:eastAsia="zh-CN"/>
        </w:rPr>
        <w:t>Application to the Free Promotional Campaign at International Toy Fairs</w:t>
      </w:r>
    </w:p>
    <w:p w14:paraId="3E407A41" w14:textId="6EC1CE18" w:rsidR="000D153D" w:rsidRPr="0066642B" w:rsidRDefault="00336CDD">
      <w:pPr>
        <w:rPr>
          <w:rFonts w:ascii="Foundry Context Regular" w:hAnsi="Foundry Context Regular"/>
          <w:color w:val="0000CC"/>
          <w:u w:val="single"/>
          <w:lang w:eastAsia="zh-HK"/>
        </w:rPr>
      </w:pPr>
      <w:r w:rsidRPr="001935B4">
        <w:rPr>
          <w:rFonts w:ascii="Foundry Context Regular" w:eastAsia="SimSun" w:hAnsi="Foundry Context Regular"/>
          <w:color w:val="1F2649" w:themeColor="text2"/>
          <w:lang w:eastAsia="zh-CN"/>
        </w:rPr>
        <w:br/>
      </w:r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>Factories who wish to be showcased in</w:t>
      </w:r>
      <w:r w:rsidR="00AB5824" w:rsidRPr="001935B4">
        <w:rPr>
          <w:rFonts w:ascii="Foundry Context Regular" w:hAnsi="Foundry Context Regular"/>
          <w:color w:val="1F2649" w:themeColor="text2"/>
          <w:lang w:eastAsia="zh-HK"/>
        </w:rPr>
        <w:t xml:space="preserve"> </w:t>
      </w:r>
      <w:r w:rsidR="000D153D">
        <w:rPr>
          <w:rFonts w:ascii="Foundry Context Regular" w:hAnsi="Foundry Context Regular"/>
          <w:color w:val="1F2649" w:themeColor="text2"/>
          <w:lang w:eastAsia="zh-HK"/>
        </w:rPr>
        <w:t>the promotional catalog please submit the complete</w:t>
      </w:r>
      <w:r w:rsidR="0066642B">
        <w:rPr>
          <w:rFonts w:ascii="Foundry Context Regular" w:hAnsi="Foundry Context Regular"/>
          <w:color w:val="1F2649" w:themeColor="text2"/>
          <w:lang w:eastAsia="zh-HK"/>
        </w:rPr>
        <w:t>d</w:t>
      </w:r>
      <w:r w:rsidR="000D153D">
        <w:rPr>
          <w:rFonts w:ascii="Foundry Context Regular" w:hAnsi="Foundry Context Regular"/>
          <w:color w:val="1F2649" w:themeColor="text2"/>
          <w:lang w:eastAsia="zh-HK"/>
        </w:rPr>
        <w:t xml:space="preserve"> form with 3 product images to </w:t>
      </w:r>
      <w:hyperlink r:id="rId9" w:history="1">
        <w:r w:rsidR="000D153D" w:rsidRPr="0066642B">
          <w:rPr>
            <w:rFonts w:ascii="Foundry Context Regular" w:hAnsi="Foundry Context Regular"/>
            <w:color w:val="0000CC"/>
            <w:u w:val="single"/>
            <w:lang w:eastAsia="zh-HK"/>
          </w:rPr>
          <w:t>info@ethicialtoyprogram.org</w:t>
        </w:r>
      </w:hyperlink>
      <w:r w:rsidR="000D153D" w:rsidRPr="0066642B">
        <w:rPr>
          <w:rFonts w:ascii="Foundry Context Regular" w:hAnsi="Foundry Context Regular"/>
          <w:color w:val="0000CC"/>
          <w:u w:val="single"/>
          <w:lang w:eastAsia="zh-HK"/>
        </w:rPr>
        <w:t xml:space="preserve"> </w:t>
      </w:r>
    </w:p>
    <w:p w14:paraId="56778E94" w14:textId="126E5FF9" w:rsidR="008278B1" w:rsidRPr="0066642B" w:rsidRDefault="00AB5824" w:rsidP="00336CDD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b/>
          <w:color w:val="1F2649" w:themeColor="text2"/>
          <w:lang w:eastAsia="zh-HK"/>
        </w:rPr>
      </w:pPr>
      <w:r w:rsidRPr="0066642B">
        <w:rPr>
          <w:rFonts w:ascii="Foundry Context Regular" w:hAnsi="Foundry Context Regular" w:cs="Times New Roman"/>
          <w:color w:val="1F2649" w:themeColor="text2"/>
          <w:lang w:eastAsia="zh-HK"/>
        </w:rPr>
        <w:t>Most</w:t>
      </w:r>
      <w:r w:rsidR="00F42C55" w:rsidRPr="0066642B">
        <w:rPr>
          <w:rFonts w:ascii="Foundry Context Regular" w:hAnsi="Foundry Context Regular" w:cs="Times New Roman" w:hint="eastAsia"/>
          <w:color w:val="1F2649" w:themeColor="text2"/>
          <w:lang w:eastAsia="zh-HK"/>
        </w:rPr>
        <w:t xml:space="preserve"> buyers are from oversea</w:t>
      </w:r>
      <w:r w:rsidRPr="0066642B">
        <w:rPr>
          <w:rFonts w:ascii="Foundry Context Regular" w:hAnsi="Foundry Context Regular" w:cs="Times New Roman"/>
          <w:color w:val="1F2649" w:themeColor="text2"/>
          <w:lang w:eastAsia="zh-HK"/>
        </w:rPr>
        <w:t xml:space="preserve">s so to increase your </w:t>
      </w:r>
      <w:r w:rsidRPr="0066642B">
        <w:rPr>
          <w:rFonts w:ascii="Foundry Context Bold" w:hAnsi="Foundry Context Bold" w:cs="Times New Roman"/>
          <w:color w:val="1F2649" w:themeColor="text2"/>
          <w:lang w:eastAsia="zh-HK"/>
        </w:rPr>
        <w:t>visibility</w:t>
      </w:r>
      <w:r w:rsidR="00F42C55" w:rsidRPr="0066642B">
        <w:rPr>
          <w:rFonts w:ascii="Foundry Context Bold" w:hAnsi="Foundry Context Bold" w:cs="Times New Roman"/>
          <w:color w:val="1F2649" w:themeColor="text2"/>
          <w:lang w:eastAsia="zh-HK"/>
        </w:rPr>
        <w:t xml:space="preserve"> </w:t>
      </w:r>
      <w:r w:rsidR="0066642B">
        <w:rPr>
          <w:rFonts w:ascii="Foundry Context Bold" w:hAnsi="Foundry Context Bold" w:cs="Times New Roman"/>
          <w:b/>
          <w:color w:val="1F2649" w:themeColor="text2"/>
          <w:lang w:eastAsia="zh-HK"/>
        </w:rPr>
        <w:t xml:space="preserve">please fill Part A </w:t>
      </w:r>
      <w:r w:rsidR="0066642B" w:rsidRPr="0066642B">
        <w:rPr>
          <w:rFonts w:ascii="Foundry Context Bold" w:hAnsi="Foundry Context Bold" w:cs="Times New Roman"/>
          <w:b/>
          <w:color w:val="FF0000"/>
          <w:lang w:eastAsia="zh-HK"/>
        </w:rPr>
        <w:t>or</w:t>
      </w:r>
      <w:r w:rsidR="0066642B">
        <w:rPr>
          <w:rFonts w:ascii="Foundry Context Bold" w:hAnsi="Foundry Context Bold" w:cs="Times New Roman"/>
          <w:b/>
          <w:color w:val="1F2649" w:themeColor="text2"/>
          <w:lang w:eastAsia="zh-HK"/>
        </w:rPr>
        <w:t xml:space="preserve"> Part B </w:t>
      </w:r>
      <w:r w:rsidR="00F42C55" w:rsidRPr="0066642B">
        <w:rPr>
          <w:rFonts w:ascii="Foundry Context Bold" w:hAnsi="Foundry Context Bold" w:cs="Times New Roman"/>
          <w:b/>
          <w:color w:val="1F2649" w:themeColor="text2"/>
          <w:lang w:eastAsia="zh-HK"/>
        </w:rPr>
        <w:t>in English</w:t>
      </w:r>
      <w:r w:rsidR="00F42C55" w:rsidRPr="0066642B">
        <w:rPr>
          <w:rFonts w:ascii="Foundry Context Regular" w:hAnsi="Foundry Context Regular" w:cs="Times New Roman" w:hint="eastAsia"/>
          <w:b/>
          <w:color w:val="1F2649" w:themeColor="text2"/>
          <w:lang w:eastAsia="zh-HK"/>
        </w:rPr>
        <w:t>.</w:t>
      </w:r>
    </w:p>
    <w:p w14:paraId="393080FF" w14:textId="14D196EC" w:rsidR="000D153D" w:rsidRDefault="000D153D" w:rsidP="00336CDD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b/>
          <w:color w:val="1F2649" w:themeColor="text2"/>
          <w:sz w:val="24"/>
          <w:szCs w:val="24"/>
          <w:lang w:eastAsia="zh-HK"/>
        </w:rPr>
      </w:pPr>
    </w:p>
    <w:p w14:paraId="78365724" w14:textId="35C6AF8F" w:rsidR="000D153D" w:rsidRPr="00A64D28" w:rsidRDefault="0066642B" w:rsidP="000D153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</w:pPr>
      <w:r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>We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 xml:space="preserve"> </w:t>
      </w:r>
      <w:r w:rsidR="000D153D" w:rsidRPr="00A64D28">
        <w:rPr>
          <w:rFonts w:ascii="Foundry Context Regular" w:hAnsi="Foundry Context Regular" w:cs="Times New Roman"/>
          <w:color w:val="FF0000"/>
          <w:sz w:val="28"/>
          <w:szCs w:val="28"/>
          <w:lang w:eastAsia="zh-HK"/>
        </w:rPr>
        <w:t>will not join the fair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 xml:space="preserve">(s) but </w:t>
      </w:r>
      <w:r w:rsidR="000D153D" w:rsidRPr="00A64D28">
        <w:rPr>
          <w:rFonts w:ascii="Foundry Context Regular" w:hAnsi="Foundry Context Regular" w:cs="Times New Roman"/>
          <w:color w:val="FF0000"/>
          <w:sz w:val="28"/>
          <w:szCs w:val="28"/>
          <w:lang w:eastAsia="zh-HK"/>
        </w:rPr>
        <w:t>would like to be included</w:t>
      </w:r>
      <w:r w:rsidR="006B0DBB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 xml:space="preserve"> in the catalog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>:</w:t>
      </w:r>
    </w:p>
    <w:tbl>
      <w:tblPr>
        <w:tblStyle w:val="LightShading-Accent5"/>
        <w:tblW w:w="0" w:type="auto"/>
        <w:tblLook w:val="04A0" w:firstRow="1" w:lastRow="0" w:firstColumn="1" w:lastColumn="0" w:noHBand="0" w:noVBand="1"/>
      </w:tblPr>
      <w:tblGrid>
        <w:gridCol w:w="9026"/>
      </w:tblGrid>
      <w:tr w:rsidR="000D153D" w:rsidRPr="00D569E1" w14:paraId="1FC7B252" w14:textId="77777777" w:rsidTr="00B24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9E420B5" w14:textId="53B7DEBA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F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actory Name:</w:t>
            </w:r>
          </w:p>
        </w:tc>
      </w:tr>
      <w:tr w:rsidR="000D153D" w:rsidRPr="00D569E1" w14:paraId="5D1DDD23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4B10C336" w14:textId="66C6EA9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Location (</w:t>
            </w:r>
            <w:r w:rsidR="004F331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 xml:space="preserve">country &amp; 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province</w:t>
            </w: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) </w:t>
            </w:r>
          </w:p>
        </w:tc>
      </w:tr>
      <w:tr w:rsidR="000D153D" w:rsidRPr="00D569E1" w14:paraId="2B6A7B90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DB95E7B" w14:textId="360C99A5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 xml:space="preserve">ETP registration number: </w:t>
            </w:r>
          </w:p>
        </w:tc>
      </w:tr>
      <w:tr w:rsidR="000D153D" w:rsidRPr="00D569E1" w14:paraId="09C2D64E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2F1305DA" w14:textId="6A868BB2" w:rsidR="000D153D" w:rsidRPr="00A64D28" w:rsidRDefault="000D153D" w:rsidP="00B24F6D">
            <w:pPr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</w:pPr>
            <w:r w:rsidRPr="00A64D28"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  <w:t>Sale</w:t>
            </w:r>
            <w:r w:rsidR="00A64D28" w:rsidRPr="00A64D28"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  <w:t>sperson</w:t>
            </w:r>
            <w:r w:rsidRPr="00A64D28"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  <w:t>:</w:t>
            </w:r>
          </w:p>
          <w:p w14:paraId="07D43B10" w14:textId="6C32DBAB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Name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:</w:t>
            </w:r>
          </w:p>
          <w:p w14:paraId="73EA977F" w14:textId="104DB431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Email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:</w:t>
            </w:r>
          </w:p>
        </w:tc>
      </w:tr>
      <w:tr w:rsidR="000D153D" w:rsidRPr="00D569E1" w14:paraId="3EC02E14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12A428DC" w14:textId="011DC186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C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ompany Website:</w:t>
            </w:r>
          </w:p>
        </w:tc>
      </w:tr>
      <w:tr w:rsidR="000D153D" w:rsidRPr="00D569E1" w14:paraId="72FDAE58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DB48AE8" w14:textId="005B2923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T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ype of products manufactured (e.g.: wooden toys, plush toys)</w:t>
            </w:r>
          </w:p>
          <w:p w14:paraId="4241D7B9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</w:p>
        </w:tc>
      </w:tr>
      <w:tr w:rsidR="000D153D" w:rsidRPr="00D569E1" w14:paraId="388EB802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09165385" w14:textId="304C987C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You may authorize IETP to display a maximum of 3 photos that you wish to show your buyers. Please attach a high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-resolution</w:t>
            </w: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 version of images</w:t>
            </w:r>
          </w:p>
        </w:tc>
      </w:tr>
      <w:tr w:rsidR="000D153D" w:rsidRPr="00D569E1" w14:paraId="71066BC0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6360263" w14:textId="62921B8D" w:rsidR="000D153D" w:rsidRPr="000D153D" w:rsidRDefault="000D153D" w:rsidP="000D153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1) in English, if any</w:t>
            </w:r>
          </w:p>
        </w:tc>
      </w:tr>
      <w:tr w:rsidR="000D153D" w:rsidRPr="00D569E1" w14:paraId="79D376C5" w14:textId="77777777" w:rsidTr="00B24F6D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1E609226" w14:textId="6B0D3C71" w:rsidR="000D153D" w:rsidRPr="000D153D" w:rsidRDefault="000D153D" w:rsidP="000D153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2) in English, if any</w:t>
            </w:r>
          </w:p>
        </w:tc>
      </w:tr>
      <w:tr w:rsidR="000D153D" w:rsidRPr="00D569E1" w14:paraId="183871A0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408061E5" w14:textId="77F639D9" w:rsidR="000D153D" w:rsidRPr="000D153D" w:rsidRDefault="000D153D" w:rsidP="000D153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3) in English, if any</w:t>
            </w:r>
          </w:p>
        </w:tc>
      </w:tr>
    </w:tbl>
    <w:p w14:paraId="0C3EA246" w14:textId="072F6301" w:rsidR="000D153D" w:rsidRDefault="00A64D28" w:rsidP="00A64D28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color w:val="FF0000"/>
          <w:sz w:val="24"/>
          <w:szCs w:val="24"/>
          <w:lang w:eastAsia="zh-HK"/>
        </w:rPr>
      </w:pPr>
      <w:r>
        <w:rPr>
          <w:rFonts w:ascii="Foundry Context Regular" w:hAnsi="Foundry Context Regular" w:cs="Times New Roman" w:hint="eastAsia"/>
          <w:color w:val="FF0000"/>
          <w:sz w:val="24"/>
          <w:szCs w:val="24"/>
          <w:lang w:eastAsia="zh-HK"/>
        </w:rPr>
        <w:t>*</w:t>
      </w:r>
      <w:r>
        <w:rPr>
          <w:rFonts w:ascii="Foundry Context Regular" w:hAnsi="Foundry Context Regular" w:cs="Times New Roman"/>
          <w:color w:val="FF0000"/>
          <w:sz w:val="24"/>
          <w:szCs w:val="24"/>
          <w:lang w:eastAsia="zh-HK"/>
        </w:rPr>
        <w:t>************</w:t>
      </w:r>
    </w:p>
    <w:p w14:paraId="3FF5D4BC" w14:textId="46160E6A" w:rsidR="0066642B" w:rsidRDefault="0066642B" w:rsidP="00A64D28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color w:val="FF0000"/>
          <w:sz w:val="24"/>
          <w:szCs w:val="24"/>
          <w:lang w:eastAsia="zh-HK"/>
        </w:rPr>
      </w:pPr>
    </w:p>
    <w:p w14:paraId="5733C72F" w14:textId="77777777" w:rsidR="0066642B" w:rsidRPr="00A64D28" w:rsidRDefault="0066642B" w:rsidP="00A64D28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color w:val="FF0000"/>
          <w:sz w:val="24"/>
          <w:szCs w:val="24"/>
          <w:lang w:eastAsia="zh-HK"/>
        </w:rPr>
      </w:pPr>
    </w:p>
    <w:p w14:paraId="65FAC7CC" w14:textId="3C4C2610" w:rsidR="000D153D" w:rsidRPr="00A64D28" w:rsidRDefault="0066642B" w:rsidP="000D153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</w:pPr>
      <w:r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>We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 xml:space="preserve"> </w:t>
      </w:r>
      <w:r w:rsidR="000D153D" w:rsidRPr="00A64D28">
        <w:rPr>
          <w:rFonts w:ascii="Foundry Context Regular" w:hAnsi="Foundry Context Regular" w:cs="Times New Roman"/>
          <w:color w:val="FF0000"/>
          <w:sz w:val="28"/>
          <w:szCs w:val="28"/>
          <w:lang w:eastAsia="zh-HK"/>
        </w:rPr>
        <w:t xml:space="preserve">will join the fair(s) 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 xml:space="preserve">below, </w:t>
      </w:r>
      <w:r w:rsidR="000D153D" w:rsidRPr="00A64D28">
        <w:rPr>
          <w:rFonts w:ascii="Foundry Context Regular" w:hAnsi="Foundry Context Regular" w:cs="Times New Roman"/>
          <w:color w:val="FF0000"/>
          <w:sz w:val="28"/>
          <w:szCs w:val="28"/>
          <w:lang w:eastAsia="zh-HK"/>
        </w:rPr>
        <w:t xml:space="preserve">please include us </w:t>
      </w:r>
      <w:r w:rsidR="006B0DBB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>in the catalog</w:t>
      </w:r>
      <w:r w:rsidR="000D153D" w:rsidRPr="00A64D28">
        <w:rPr>
          <w:rFonts w:ascii="Foundry Context Regular" w:hAnsi="Foundry Context Regular" w:cs="Times New Roman"/>
          <w:color w:val="1F2649" w:themeColor="text2"/>
          <w:sz w:val="28"/>
          <w:szCs w:val="28"/>
          <w:lang w:eastAsia="zh-HK"/>
        </w:rPr>
        <w:t>:</w:t>
      </w:r>
    </w:p>
    <w:p w14:paraId="20E23D6C" w14:textId="23E1E3D0" w:rsidR="000D153D" w:rsidRDefault="000D153D" w:rsidP="000D153D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P</w:t>
      </w:r>
      <w:r>
        <w:rPr>
          <w:rFonts w:ascii="Foundry Context Regular" w:hAnsi="Foundry Context Regular" w:cs="Times New Roman" w:hint="eastAsia"/>
          <w:color w:val="1F2649" w:themeColor="text2"/>
          <w:sz w:val="24"/>
          <w:szCs w:val="24"/>
          <w:lang w:eastAsia="zh-HK"/>
        </w:rPr>
        <w:t xml:space="preserve">lease </w:t>
      </w: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 xml:space="preserve">provide your booth number </w:t>
      </w:r>
      <w:r w:rsidR="006942E0"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at the fair(s)</w:t>
      </w: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:</w:t>
      </w:r>
    </w:p>
    <w:p w14:paraId="00958861" w14:textId="2435228F" w:rsidR="000D153D" w:rsidRDefault="000D153D" w:rsidP="000D153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>
        <w:rPr>
          <w:rFonts w:ascii="Foundry Context Regular" w:hAnsi="Foundry Context Regular" w:cs="Times New Roman" w:hint="eastAsia"/>
          <w:color w:val="1F2649" w:themeColor="text2"/>
          <w:sz w:val="24"/>
          <w:szCs w:val="24"/>
          <w:lang w:eastAsia="zh-HK"/>
        </w:rPr>
        <w:t>Hong Kong Toy</w:t>
      </w: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s &amp; Games Fair: ____________</w:t>
      </w:r>
    </w:p>
    <w:p w14:paraId="257B811F" w14:textId="73649ED5" w:rsidR="000D153D" w:rsidRDefault="000D153D" w:rsidP="000D153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Spielwarenmesse International</w:t>
      </w:r>
      <w:r w:rsidRPr="000D153D"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 xml:space="preserve"> Toy Fair</w:t>
      </w: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: ____________</w:t>
      </w:r>
    </w:p>
    <w:p w14:paraId="762E448A" w14:textId="38A8D53D" w:rsidR="000D153D" w:rsidRDefault="000D153D" w:rsidP="000D153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New York Toy Fair: ____________</w:t>
      </w:r>
      <w:bookmarkStart w:id="0" w:name="_GoBack"/>
      <w:bookmarkEnd w:id="0"/>
    </w:p>
    <w:p w14:paraId="400945AC" w14:textId="7C8B4DAA" w:rsidR="000D153D" w:rsidRPr="000D153D" w:rsidRDefault="000D153D" w:rsidP="000D153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leftChars="0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>
        <w:rPr>
          <w:rFonts w:ascii="Foundry Context Regular" w:hAnsi="Foundry Context Regular" w:cs="Times New Roman" w:hint="eastAsia"/>
          <w:color w:val="1F2649" w:themeColor="text2"/>
          <w:sz w:val="24"/>
          <w:szCs w:val="24"/>
        </w:rPr>
        <w:t>O</w:t>
      </w:r>
      <w:r>
        <w:rPr>
          <w:rFonts w:ascii="Foundry Context Regular" w:hAnsi="Foundry Context Regular" w:cs="Times New Roman" w:hint="eastAsia"/>
          <w:color w:val="1F2649" w:themeColor="text2"/>
          <w:sz w:val="24"/>
          <w:szCs w:val="24"/>
          <w:lang w:eastAsia="zh-HK"/>
        </w:rPr>
        <w:t>t</w:t>
      </w:r>
      <w:r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hers</w:t>
      </w:r>
      <w:r w:rsidR="0066642B"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: ____________</w:t>
      </w:r>
    </w:p>
    <w:tbl>
      <w:tblPr>
        <w:tblStyle w:val="LightShading-Accent5"/>
        <w:tblW w:w="0" w:type="auto"/>
        <w:tblLook w:val="04A0" w:firstRow="1" w:lastRow="0" w:firstColumn="1" w:lastColumn="0" w:noHBand="0" w:noVBand="1"/>
      </w:tblPr>
      <w:tblGrid>
        <w:gridCol w:w="9026"/>
      </w:tblGrid>
      <w:tr w:rsidR="000D153D" w:rsidRPr="00D569E1" w14:paraId="5254E0F2" w14:textId="77777777" w:rsidTr="00B24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6F7FA94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lastRenderedPageBreak/>
              <w:t>F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actory Name:</w:t>
            </w:r>
          </w:p>
        </w:tc>
      </w:tr>
      <w:tr w:rsidR="000D153D" w:rsidRPr="00D569E1" w14:paraId="37B45FDC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1D46944F" w14:textId="5AB6C431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Location (</w:t>
            </w:r>
            <w:r w:rsidR="004F331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 xml:space="preserve">country &amp; 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province</w:t>
            </w: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) </w:t>
            </w:r>
          </w:p>
        </w:tc>
      </w:tr>
      <w:tr w:rsidR="000D153D" w:rsidRPr="00D569E1" w14:paraId="0D99C568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1DCE4780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 xml:space="preserve">ETP registration number: </w:t>
            </w:r>
          </w:p>
        </w:tc>
      </w:tr>
      <w:tr w:rsidR="00A64D28" w:rsidRPr="00D569E1" w14:paraId="13A321FC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76ED9612" w14:textId="014B7BFA" w:rsidR="00A64D28" w:rsidRPr="000D153D" w:rsidRDefault="00A64D28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Name registered </w:t>
            </w:r>
            <w: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for the</w:t>
            </w:r>
            <w:r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 </w:t>
            </w:r>
            <w: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toy fair</w:t>
            </w:r>
            <w:r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</w:rPr>
              <w:t xml:space="preserve"> (</w:t>
            </w:r>
            <w:r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e</w:t>
            </w:r>
            <w:r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</w:rPr>
              <w:t>.</w:t>
            </w:r>
            <w: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g.: name of the mother company)</w:t>
            </w:r>
          </w:p>
        </w:tc>
      </w:tr>
      <w:tr w:rsidR="000D153D" w:rsidRPr="00D569E1" w14:paraId="0C755F18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F36DA55" w14:textId="6CB05B05" w:rsidR="000D153D" w:rsidRPr="00A64D28" w:rsidRDefault="00A64D28" w:rsidP="00B24F6D">
            <w:pPr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</w:pPr>
            <w:r w:rsidRPr="00A64D28"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  <w:t>Salesperson</w:t>
            </w:r>
            <w:r w:rsidR="000D153D" w:rsidRPr="00A64D28">
              <w:rPr>
                <w:rFonts w:ascii="Foundry Context Regular" w:hAnsi="Foundry Context Regular"/>
                <w:bCs w:val="0"/>
                <w:color w:val="1F2649" w:themeColor="text2"/>
                <w:lang w:eastAsia="zh-HK"/>
              </w:rPr>
              <w:t>:</w:t>
            </w:r>
          </w:p>
          <w:p w14:paraId="5662C785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Name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:</w:t>
            </w:r>
          </w:p>
          <w:p w14:paraId="268D0E96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Email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:</w:t>
            </w:r>
          </w:p>
        </w:tc>
      </w:tr>
      <w:tr w:rsidR="000D153D" w:rsidRPr="00D569E1" w14:paraId="2EAEBF04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0DCDE3F4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C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ompany Website:</w:t>
            </w:r>
          </w:p>
        </w:tc>
      </w:tr>
      <w:tr w:rsidR="000D153D" w:rsidRPr="00D569E1" w14:paraId="0F009DBC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00E2B8D9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T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ype of products manufactured (e.g.: wooden toys, plush toys)</w:t>
            </w:r>
          </w:p>
          <w:p w14:paraId="14DA1FBF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</w:p>
        </w:tc>
      </w:tr>
      <w:tr w:rsidR="000D153D" w:rsidRPr="00D569E1" w14:paraId="696C0B0F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25AFEEE2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You may authorize IETP to display a maximum of 3 photos that you wish to show your buyers. Please attach a high</w:t>
            </w:r>
            <w:r w:rsidRPr="000D153D"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  <w:t>-resolution</w:t>
            </w: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 xml:space="preserve"> version of images</w:t>
            </w:r>
          </w:p>
        </w:tc>
      </w:tr>
      <w:tr w:rsidR="000D153D" w:rsidRPr="00D569E1" w14:paraId="70750007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70F1346C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1) in English, if any</w:t>
            </w:r>
          </w:p>
        </w:tc>
      </w:tr>
      <w:tr w:rsidR="000D153D" w:rsidRPr="00D569E1" w14:paraId="306D5E35" w14:textId="77777777" w:rsidTr="00B24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538F02DB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2) in English, if any</w:t>
            </w:r>
          </w:p>
        </w:tc>
      </w:tr>
      <w:tr w:rsidR="000D153D" w:rsidRPr="00D569E1" w14:paraId="6A47C274" w14:textId="77777777" w:rsidTr="00B24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</w:tcPr>
          <w:p w14:paraId="6EC3D824" w14:textId="77777777" w:rsidR="000D153D" w:rsidRPr="000D153D" w:rsidRDefault="000D153D" w:rsidP="00B24F6D">
            <w:pPr>
              <w:rPr>
                <w:rFonts w:ascii="Foundry Context Regular" w:hAnsi="Foundry Context Regular"/>
                <w:b w:val="0"/>
                <w:bCs w:val="0"/>
                <w:color w:val="1F2649" w:themeColor="text2"/>
                <w:lang w:eastAsia="zh-HK"/>
              </w:rPr>
            </w:pPr>
            <w:r w:rsidRPr="000D153D">
              <w:rPr>
                <w:rFonts w:ascii="Foundry Context Regular" w:hAnsi="Foundry Context Regular" w:hint="eastAsia"/>
                <w:b w:val="0"/>
                <w:bCs w:val="0"/>
                <w:color w:val="1F2649" w:themeColor="text2"/>
                <w:lang w:eastAsia="zh-HK"/>
              </w:rPr>
              <w:t>Introduction of image (3) in English, if any</w:t>
            </w:r>
          </w:p>
        </w:tc>
      </w:tr>
    </w:tbl>
    <w:p w14:paraId="3426F23E" w14:textId="77777777" w:rsidR="000D153D" w:rsidRPr="000D153D" w:rsidRDefault="000D153D">
      <w:pPr>
        <w:rPr>
          <w:rFonts w:ascii="Foundry Context Regular" w:hAnsi="Foundry Context Regular"/>
          <w:color w:val="1F2649" w:themeColor="text2"/>
          <w:lang w:eastAsia="zh-HK"/>
        </w:rPr>
      </w:pPr>
    </w:p>
    <w:p w14:paraId="7C265E2E" w14:textId="77777777" w:rsidR="000D153D" w:rsidRDefault="000D153D">
      <w:pPr>
        <w:rPr>
          <w:rFonts w:ascii="Foundry Context Regular" w:hAnsi="Foundry Context Regular"/>
          <w:color w:val="1F2649" w:themeColor="text2"/>
          <w:lang w:eastAsia="zh-HK"/>
        </w:rPr>
      </w:pPr>
    </w:p>
    <w:p w14:paraId="6823704C" w14:textId="157919E1" w:rsidR="005023D8" w:rsidRPr="001935B4" w:rsidRDefault="00F42C55">
      <w:pPr>
        <w:rPr>
          <w:rFonts w:ascii="Foundry Context Regular" w:hAnsi="Foundry Context Regular"/>
          <w:color w:val="1F2649" w:themeColor="text2"/>
          <w:lang w:eastAsia="zh-HK"/>
        </w:rPr>
      </w:pP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For enquires please </w:t>
      </w:r>
      <w:r w:rsidR="00A64D28">
        <w:rPr>
          <w:rFonts w:ascii="Foundry Context Regular" w:hAnsi="Foundry Context Regular"/>
          <w:color w:val="1F2649" w:themeColor="text2"/>
          <w:lang w:eastAsia="zh-HK"/>
        </w:rPr>
        <w:t>email</w:t>
      </w: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</w:t>
      </w:r>
      <w:hyperlink r:id="rId10" w:history="1">
        <w:r w:rsidR="000D153D" w:rsidRPr="00A64D28">
          <w:rPr>
            <w:rFonts w:ascii="Foundry Context Regular" w:hAnsi="Foundry Context Regular"/>
            <w:color w:val="0000CC"/>
            <w:u w:val="single"/>
            <w:lang w:eastAsia="zh-HK"/>
          </w:rPr>
          <w:t>info@ethicaltoyprogram.org</w:t>
        </w:r>
      </w:hyperlink>
      <w:r w:rsidR="000D153D" w:rsidRPr="00A64D28">
        <w:rPr>
          <w:rFonts w:ascii="Foundry Context Regular" w:hAnsi="Foundry Context Regular"/>
          <w:color w:val="1F2649" w:themeColor="text2"/>
          <w:lang w:eastAsia="zh-HK"/>
        </w:rPr>
        <w:t xml:space="preserve"> </w:t>
      </w:r>
      <w:r w:rsidR="00A64D28" w:rsidRPr="00A64D28">
        <w:rPr>
          <w:rFonts w:ascii="Foundry Context Regular" w:hAnsi="Foundry Context Regular"/>
          <w:color w:val="1F2649" w:themeColor="text2"/>
          <w:lang w:eastAsia="zh-HK"/>
        </w:rPr>
        <w:t>or call 852-21112462</w:t>
      </w:r>
      <w:r w:rsidR="00A64D28">
        <w:rPr>
          <w:rFonts w:ascii="Foundry Context Regular" w:hAnsi="Foundry Context Regular"/>
          <w:color w:val="1F2649" w:themeColor="text2"/>
          <w:lang w:eastAsia="zh-HK"/>
        </w:rPr>
        <w:t xml:space="preserve">. </w:t>
      </w:r>
    </w:p>
    <w:p w14:paraId="7EF1EC5E" w14:textId="28B30476" w:rsidR="005023D8" w:rsidRPr="001935B4" w:rsidRDefault="005023D8">
      <w:pPr>
        <w:rPr>
          <w:rFonts w:ascii="Foundry Context Regular" w:hAnsi="Foundry Context Regular"/>
          <w:i/>
          <w:color w:val="1F2649" w:themeColor="text2"/>
          <w:lang w:eastAsia="zh-HK"/>
        </w:rPr>
      </w:pPr>
    </w:p>
    <w:sectPr w:rsidR="005023D8" w:rsidRPr="00193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6B8E3F" w16cid:durableId="1F9FA1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827FC" w14:textId="77777777" w:rsidR="00425DD2" w:rsidRDefault="00425DD2" w:rsidP="001935B4">
      <w:pPr>
        <w:spacing w:after="0" w:line="240" w:lineRule="auto"/>
      </w:pPr>
      <w:r>
        <w:separator/>
      </w:r>
    </w:p>
  </w:endnote>
  <w:endnote w:type="continuationSeparator" w:id="0">
    <w:p w14:paraId="6B996F98" w14:textId="77777777" w:rsidR="00425DD2" w:rsidRDefault="00425DD2" w:rsidP="00193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oundry Context Bold">
    <w:panose1 w:val="02000000000000000000"/>
    <w:charset w:val="00"/>
    <w:family w:val="modern"/>
    <w:notTrueType/>
    <w:pitch w:val="variable"/>
    <w:sig w:usb0="A00000AF" w:usb1="5000205B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undry Context Regular">
    <w:panose1 w:val="02000500020000020003"/>
    <w:charset w:val="00"/>
    <w:family w:val="modern"/>
    <w:notTrueType/>
    <w:pitch w:val="variable"/>
    <w:sig w:usb0="A00000AF" w:usb1="5000205B" w:usb2="00000000" w:usb3="00000000" w:csb0="0000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D127D" w14:textId="77777777" w:rsidR="00425DD2" w:rsidRDefault="00425DD2" w:rsidP="001935B4">
      <w:pPr>
        <w:spacing w:after="0" w:line="240" w:lineRule="auto"/>
      </w:pPr>
      <w:r>
        <w:separator/>
      </w:r>
    </w:p>
  </w:footnote>
  <w:footnote w:type="continuationSeparator" w:id="0">
    <w:p w14:paraId="428134A9" w14:textId="77777777" w:rsidR="00425DD2" w:rsidRDefault="00425DD2" w:rsidP="001935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D5298"/>
    <w:multiLevelType w:val="hybridMultilevel"/>
    <w:tmpl w:val="CE30BB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A0738FA"/>
    <w:multiLevelType w:val="hybridMultilevel"/>
    <w:tmpl w:val="0EFE9964"/>
    <w:lvl w:ilvl="0" w:tplc="F8D47370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TIzMzexNDO2MDRR0lEKTi0uzszPAykwrQUA990bcSwAAAA="/>
  </w:docVars>
  <w:rsids>
    <w:rsidRoot w:val="008278B1"/>
    <w:rsid w:val="00014ACA"/>
    <w:rsid w:val="000D153D"/>
    <w:rsid w:val="001935B4"/>
    <w:rsid w:val="00336CDD"/>
    <w:rsid w:val="00425DD2"/>
    <w:rsid w:val="00464253"/>
    <w:rsid w:val="004F331D"/>
    <w:rsid w:val="005023D8"/>
    <w:rsid w:val="005F31C6"/>
    <w:rsid w:val="005F731C"/>
    <w:rsid w:val="0066642B"/>
    <w:rsid w:val="00685DEA"/>
    <w:rsid w:val="006942E0"/>
    <w:rsid w:val="006B0DBB"/>
    <w:rsid w:val="00716BA9"/>
    <w:rsid w:val="007E548A"/>
    <w:rsid w:val="008278B1"/>
    <w:rsid w:val="009001F6"/>
    <w:rsid w:val="00A64D28"/>
    <w:rsid w:val="00AB5824"/>
    <w:rsid w:val="00AE6787"/>
    <w:rsid w:val="00DF32AE"/>
    <w:rsid w:val="00EF31E2"/>
    <w:rsid w:val="00F42C55"/>
    <w:rsid w:val="00F7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AE8084"/>
  <w15:docId w15:val="{2C1504D6-1766-4B70-8F2A-745472A5D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78B1"/>
    <w:rPr>
      <w:color w:val="1F2649" w:themeColor="hyperlink"/>
      <w:u w:val="single"/>
    </w:rPr>
  </w:style>
  <w:style w:type="table" w:styleId="TableGrid">
    <w:name w:val="Table Grid"/>
    <w:basedOn w:val="TableNormal"/>
    <w:uiPriority w:val="59"/>
    <w:rsid w:val="00827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8278B1"/>
    <w:pPr>
      <w:spacing w:after="0" w:line="240" w:lineRule="auto"/>
    </w:pPr>
    <w:rPr>
      <w:color w:val="171C36" w:themeColor="accent5" w:themeShade="BF"/>
    </w:rPr>
    <w:tblPr>
      <w:tblStyleRowBandSize w:val="1"/>
      <w:tblStyleColBandSize w:val="1"/>
      <w:tblBorders>
        <w:top w:val="single" w:sz="8" w:space="0" w:color="1F2649" w:themeColor="accent5"/>
        <w:bottom w:val="single" w:sz="8" w:space="0" w:color="1F264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36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C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C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C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C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C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CDD"/>
    <w:rPr>
      <w:rFonts w:ascii="Times New Roman" w:hAnsi="Times New Roman" w:cs="Times New Roman"/>
      <w:sz w:val="18"/>
      <w:szCs w:val="18"/>
    </w:rPr>
  </w:style>
  <w:style w:type="table" w:customStyle="1" w:styleId="ListTable5Dark-Accent11">
    <w:name w:val="List Table 5 Dark - Accent 11"/>
    <w:basedOn w:val="TableNormal"/>
    <w:uiPriority w:val="50"/>
    <w:rsid w:val="00336CD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492E" w:themeColor="accent1"/>
        <w:left w:val="single" w:sz="24" w:space="0" w:color="E7492E" w:themeColor="accent1"/>
        <w:bottom w:val="single" w:sz="24" w:space="0" w:color="E7492E" w:themeColor="accent1"/>
        <w:right w:val="single" w:sz="24" w:space="0" w:color="E7492E" w:themeColor="accent1"/>
      </w:tblBorders>
    </w:tblPr>
    <w:tcPr>
      <w:shd w:val="clear" w:color="auto" w:fill="E7492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5B4"/>
  </w:style>
  <w:style w:type="paragraph" w:styleId="Footer">
    <w:name w:val="footer"/>
    <w:basedOn w:val="Normal"/>
    <w:link w:val="Foot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5B4"/>
  </w:style>
  <w:style w:type="paragraph" w:styleId="ListParagraph">
    <w:name w:val="List Paragraph"/>
    <w:basedOn w:val="Normal"/>
    <w:uiPriority w:val="34"/>
    <w:qFormat/>
    <w:rsid w:val="000D153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ethicaltoyprogram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ethicialtoyprogram.org" TargetMode="External"/></Relationships>
</file>

<file path=word/theme/theme1.xml><?xml version="1.0" encoding="utf-8"?>
<a:theme xmlns:a="http://schemas.openxmlformats.org/drawingml/2006/main" name="ETP">
  <a:themeElements>
    <a:clrScheme name="Custom 1">
      <a:dk1>
        <a:srgbClr val="1F2649"/>
      </a:dk1>
      <a:lt1>
        <a:srgbClr val="FFFFFF"/>
      </a:lt1>
      <a:dk2>
        <a:srgbClr val="1F2649"/>
      </a:dk2>
      <a:lt2>
        <a:srgbClr val="F8F8F8"/>
      </a:lt2>
      <a:accent1>
        <a:srgbClr val="E7492E"/>
      </a:accent1>
      <a:accent2>
        <a:srgbClr val="59A7DD"/>
      </a:accent2>
      <a:accent3>
        <a:srgbClr val="F8B837"/>
      </a:accent3>
      <a:accent4>
        <a:srgbClr val="5FB470"/>
      </a:accent4>
      <a:accent5>
        <a:srgbClr val="1F2649"/>
      </a:accent5>
      <a:accent6>
        <a:srgbClr val="1F2649"/>
      </a:accent6>
      <a:hlink>
        <a:srgbClr val="1F2649"/>
      </a:hlink>
      <a:folHlink>
        <a:srgbClr val="1F264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21CB2-6EA3-475A-B901-255306C1F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la Ma</dc:creator>
  <cp:lastModifiedBy>Sarah Ng</cp:lastModifiedBy>
  <cp:revision>6</cp:revision>
  <dcterms:created xsi:type="dcterms:W3CDTF">2019-11-25T03:26:00Z</dcterms:created>
  <dcterms:modified xsi:type="dcterms:W3CDTF">2019-11-26T03:58:00Z</dcterms:modified>
</cp:coreProperties>
</file>